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a6e881c5c5d80ddc4f5a13ce5a04940d677cb5"/>
    <w:p>
      <w:pPr>
        <w:pStyle w:val="Heading1"/>
      </w:pPr>
      <w:r>
        <w:t xml:space="preserve">Cover Letter for Sales Executive Position in France Marseille</w:t>
      </w:r>
    </w:p>
    <w:p>
      <w:pPr>
        <w:pStyle w:val="FirstParagraph"/>
      </w:pPr>
      <w:r>
        <w:rPr>
          <w:bCs/>
          <w:b/>
        </w:rPr>
        <w:t xml:space="preserve">John Doe</w:t>
      </w:r>
      <w:r>
        <w:br/>
      </w:r>
      <w:r>
        <w:t xml:space="preserve">123 Rue de la Liberté</w:t>
      </w:r>
      <w:r>
        <w:br/>
      </w:r>
      <w:r>
        <w:t xml:space="preserve">Marseille, France</w:t>
      </w:r>
      <w:r>
        <w:br/>
      </w:r>
      <w:r>
        <w:t xml:space="preserve">Email: john.doe@example.com | Phone: +33 6 12 34 56 78</w:t>
      </w:r>
    </w:p>
    <w:p>
      <w:pPr>
        <w:pStyle w:val="BodyText"/>
      </w:pPr>
      <w:r>
        <w:t xml:space="preserve">Date: [Insert Date]</w:t>
      </w:r>
    </w:p>
    <w:p>
      <w:pPr>
        <w:pStyle w:val="BodyText"/>
      </w:pPr>
      <w:r>
        <w:rPr>
          <w:bCs/>
          <w:b/>
        </w:rPr>
        <w:t xml:space="preserve">[Hiring Manager's Name]</w:t>
      </w:r>
      <w:r>
        <w:br/>
      </w:r>
      <w:r>
        <w:t xml:space="preserve">[Company Name]</w:t>
      </w:r>
      <w:r>
        <w:br/>
      </w:r>
      <w:r>
        <w:t xml:space="preserve">[Company Address]</w:t>
      </w:r>
      <w:r>
        <w:br/>
      </w:r>
      <w:r>
        <w:t xml:space="preserve">Marseille, France</w:t>
      </w:r>
    </w:p>
    <w:p>
      <w:pPr>
        <w:pStyle w:val="BodyText"/>
      </w:pPr>
      <w:r>
        <w:t xml:space="preserve">Dear [Hiring Manager's Name],</w:t>
      </w:r>
    </w:p>
    <w:p>
      <w:pPr>
        <w:pStyle w:val="BodyText"/>
      </w:pPr>
      <w:r>
        <w:t xml:space="preserve">I am writing this Cover Letter to express my enthusiastic interest in the Sales Executive position at [Company Name] in France Marseille. As a seasoned sales professional with a proven track record of driving revenue growth and building long-term client relationships, I am eager to contribute my expertise to your team. Marseille, with its dynamic business environment and strategic location as a gateway between Europe and North Africa, presents an exciting opportunity for someone who thrives in vibrant markets. My background in sales leadership, combined with a deep understanding of French business culture, aligns perfectly with the goals of this role.</w:t>
      </w:r>
    </w:p>
    <w:p>
      <w:pPr>
        <w:pStyle w:val="BodyText"/>
      </w:pPr>
      <w:r>
        <w:t xml:space="preserve">Throughout my career, I have consistently demonstrated the ability to exceed sales targets while fostering trust and collaboration with clients. As a Sales Executive at [Previous Company Name], I managed a portfolio of 50+ high-value accounts, achieving a 35% year-over-year increase in revenue. My approach centers on listening to client needs, tailoring solutions that address their unique challenges, and maintaining relationships beyond the transaction. In France Marseille, where personal connections are foundational to business success, this mindset is particularly vital. I understand that building rapport with local stakeholders requires patience, cultural sensitivity, and a commitment to long-term partnerships—qualities I have honed over [X] years in sales.</w:t>
      </w:r>
    </w:p>
    <w:p>
      <w:pPr>
        <w:pStyle w:val="BodyText"/>
      </w:pPr>
      <w:r>
        <w:t xml:space="preserve">What sets me apart as a Sales Executive is my ability to adapt to diverse markets while maintaining a laser focus on results. In Marseille, where the economy spans industries such as maritime logistics, tourism, and technology, I have developed strategies to identify and capitalize on niche opportunities. For instance, during my time at [Previous Company Name], I spearheaded an initiative targeting SMEs in the Port de Marseille area. By leveraging my knowledge of local trade dynamics and regulatory frameworks, I secured contracts with three major shipping firms, contributing to a 20% increase in regional sales. This experience has equipped me with the skills to navigate complex sales cycles and deliver measurable outcomes, even in competitive environments.</w:t>
      </w:r>
    </w:p>
    <w:p>
      <w:pPr>
        <w:pStyle w:val="BodyText"/>
      </w:pPr>
      <w:r>
        <w:t xml:space="preserve">Another critical aspect of my work as a Sales Executive is my commitment to understanding the unique challenges faced by businesses in France. I recognize that French clients often prioritize quality, innovation, and ethical practices. My ability to communicate effectively in both English and French further strengthens my capacity to bridge cultural gaps and ensure seamless interactions with stakeholders at all levels. In Marseille, where multilingualism is a valuable asset, this skill will enable me to connect with a broader range of clients and partners. Additionally, I am well-versed in the nuances of French business etiquette, from formal correspondence to in-person meetings, which I believe is essential for fostering trust and credibility.</w:t>
      </w:r>
    </w:p>
    <w:p>
      <w:pPr>
        <w:pStyle w:val="BodyText"/>
      </w:pPr>
      <w:r>
        <w:t xml:space="preserve">As a Sales Executive, I thrive in fast-paced environments where adaptability and resilience are key. In my previous role, I successfully navigated a market downturn by pivoting our sales strategy to focus on cost-effective solutions that delivered value without compromising quality. This approach not only retained existing clients but also attracted new ones, showcasing my ability to think strategically under pressure. I am confident that these skills will translate seamlessly into the dynamic landscape of France Marseille, where the ability to innovate and respond to changing conditions is paramount.</w:t>
      </w:r>
    </w:p>
    <w:p>
      <w:pPr>
        <w:pStyle w:val="BodyText"/>
      </w:pPr>
      <w:r>
        <w:t xml:space="preserve">What excites me most about the Sales Executive role at [Company Name] is the opportunity to contribute to a company that values both commercial excellence and customer-centricity. I am particularly drawn to your focus on [specific company value or project, if known], which aligns with my own philosophy of building sustainable, mutually beneficial relationships. I am eager to bring my expertise in sales strategy, client acquisition, and team collaboration to support your business objectives in Marseille. With a proven ability to close deals, expand market share, and mentor junior sales professionals, I am confident that I can make an immediate impact on your team.</w:t>
      </w:r>
    </w:p>
    <w:p>
      <w:pPr>
        <w:pStyle w:val="BodyText"/>
      </w:pPr>
      <w:r>
        <w:t xml:space="preserve">In closing, I would like to reiterate my enthusiasm for the Sales Executive position in France Marseille. My combination of experience, cultural awareness, and results-driven mindset makes me a strong candidate for this role. I am excited about the prospect of contributing to [Company Name]’s continued success and am available at your earliest convenience for an interview. Thank you for considering my application. I look forward to the opportunity to discuss how I can contribute to your team’s growth.</w:t>
      </w:r>
    </w:p>
    <w:p>
      <w:pPr>
        <w:pStyle w:val="BodyText"/>
      </w:pPr>
      <w:r>
        <w:t xml:space="preserve">Sincerely,</w:t>
      </w:r>
      <w:r>
        <w:br/>
      </w:r>
      <w:r>
        <w:t xml:space="preserve">John Doe</w:t>
      </w:r>
    </w:p>
    <w:p>
      <w:pPr>
        <w:pStyle w:val="BodyText"/>
      </w:pPr>
      <w:r>
        <w:t xml:space="preserve">This document is a sample cover letter tailored for a Sales Executive role in France Marseille. Customize placeholders such as [Hiring Manager's Name], [Company Name], and [Previous Company Name] to reflect your personal detai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0:18Z</dcterms:created>
  <dcterms:modified xsi:type="dcterms:W3CDTF">2026-07-23T16:20:18Z</dcterms:modified>
</cp:coreProperties>
</file>

<file path=docProps/custom.xml><?xml version="1.0" encoding="utf-8"?>
<Properties xmlns="http://schemas.openxmlformats.org/officeDocument/2006/custom-properties" xmlns:vt="http://schemas.openxmlformats.org/officeDocument/2006/docPropsVTypes"/>
</file>